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5BCCE" w14:textId="58FDA806" w:rsidR="00BC6EED" w:rsidRDefault="00F815D8" w:rsidP="00BC6EED">
      <w:pPr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75897BD0">
            <wp:simplePos x="0" y="0"/>
            <wp:positionH relativeFrom="page">
              <wp:align>left</wp:align>
            </wp:positionH>
            <wp:positionV relativeFrom="paragraph">
              <wp:posOffset>-533400</wp:posOffset>
            </wp:positionV>
            <wp:extent cx="7562215" cy="1892300"/>
            <wp:effectExtent l="0" t="0" r="635" b="0"/>
            <wp:wrapNone/>
            <wp:docPr id="100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accent1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21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03A9AE6E">
                <wp:simplePos x="0" y="0"/>
                <wp:positionH relativeFrom="page">
                  <wp:posOffset>393826</wp:posOffset>
                </wp:positionH>
                <wp:positionV relativeFrom="margin">
                  <wp:align>top</wp:align>
                </wp:positionV>
                <wp:extent cx="4581053" cy="420987"/>
                <wp:effectExtent l="0" t="0" r="10160" b="17780"/>
                <wp:wrapNone/>
                <wp:docPr id="100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1053" cy="4209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065A99" w:rsidRDefault="00065A99" w:rsidP="00BC6EED">
                            <w:pPr>
                              <w:spacing w:before="15"/>
                              <w:ind w:left="29"/>
                              <w:rPr>
                                <w:rFonts w:ascii="Roboto" w:hAnsi="Roboto"/>
                                <w:sz w:val="48"/>
                              </w:rPr>
                            </w:pPr>
                            <w:r>
                              <w:rPr>
                                <w:rFonts w:ascii="Roboto" w:hAnsi="Roboto"/>
                                <w:sz w:val="48"/>
                              </w:rPr>
                              <w:t xml:space="preserve">usernamepractise lath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F18126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1pt;margin-top:0;width:360.7pt;height:33.1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top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" filled="f" stroked="f">
                <v:textbox inset="0,0,0,0">
                  <w:txbxContent>
                    <w:p w14:paraId="66FB7B55" w14:textId="34CA6DBF" w:rsidR="00BC6EED" w:rsidRPr="00065A99" w:rsidRDefault="00065A99" w:rsidP="00BC6EED">
                      <w:pPr>
                        <w:spacing w:before="15"/>
                        <w:ind w:left="29"/>
                        <w:rPr>
                          <w:rFonts w:ascii="Roboto" w:hAnsi="Roboto"/>
                          <w:sz w:val="48"/>
                        </w:rPr>
                      </w:pPr>
                      <w:r>
                        <w:rPr>
                          <w:rFonts w:ascii="Roboto" w:hAnsi="Roboto"/>
                          <w:sz w:val="48"/>
                        </w:rPr>
                        <w:t xml:space="preserve">usernamepractise lathia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84864" behindDoc="1" locked="0" layoutInCell="1" allowOverlap="1" wp14:anchorId="23D33BF6" wp14:editId="79B0089B">
            <wp:simplePos x="0" y="0"/>
            <wp:positionH relativeFrom="column">
              <wp:posOffset>5549265</wp:posOffset>
            </wp:positionH>
            <wp:positionV relativeFrom="paragraph">
              <wp:posOffset>1983740</wp:posOffset>
            </wp:positionV>
            <wp:extent cx="1271270" cy="6350"/>
            <wp:effectExtent l="0" t="0" r="0" b="0"/>
            <wp:wrapNone/>
            <wp:docPr id="100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16591CC2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100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00B50EE1" w:rsidR="00D66F00" w:rsidRPr="00BC6EED" w:rsidRDefault="009A2C47" w:rsidP="007C0F45">
      <w:pPr>
        <w:tabs>
          <w:tab w:val="center" w:pos="5285"/>
        </w:tabs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11B69988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1005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27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100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823D7C" w:rsidRDefault="00823D7C" w:rsidP="00823D7C">
                            <w:pPr>
                              <w:pStyle w:val="BodyText"/>
                              <w:spacing w:before="0"/>
                              <w:jc w:val="both"/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823D7C">
                              <w:rPr>
                                <w:rFonts w:ascii="Open Sans" w:hAnsi="Open Sans" w:cs="Open Sans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28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" filled="f" stroked="f">
                <v:textbox inset="0,0,0,0">
                  <w:txbxContent>
                    <w:p w14:paraId="0FBBADEB" w14:textId="6DC09243" w:rsidR="00BC6EED" w:rsidRPr="00823D7C" w:rsidRDefault="00823D7C" w:rsidP="00823D7C">
                      <w:pPr>
                        <w:pStyle w:val="BodyText"/>
                        <w:spacing w:before="0"/>
                        <w:jc w:val="both"/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</w:pPr>
                      <w:r w:rsidRPr="00823D7C">
                        <w:rPr>
                          <w:rFonts w:ascii="Open Sans" w:hAnsi="Open Sans" w:cs="Open Sans"/>
                          <w:b/>
                          <w:bCs/>
                          <w:sz w:val="22"/>
                          <w:szCs w:val="22"/>
                        </w:rPr>
                        <w:t xml:space="preserve"/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0CD41F42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1007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3BE4D095">
                <wp:simplePos x="0" y="0"/>
                <wp:positionH relativeFrom="page">
                  <wp:posOffset>720090</wp:posOffset>
                </wp:positionH>
                <wp:positionV relativeFrom="page">
                  <wp:posOffset>3698875</wp:posOffset>
                </wp:positionV>
                <wp:extent cx="1046480" cy="204470"/>
                <wp:effectExtent l="0" t="0" r="7620" b="11430"/>
                <wp:wrapNone/>
                <wp:docPr id="100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29" type="#_x0000_t202" style="position:absolute;left:0;text-align:left;margin-left:56.7pt;margin-top:291.2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" filled="f" stroked="f">
                <v:textbox inset="0,0,0,0">
                  <w:txbxContent>
                    <w:p w14:paraId="6BF658FC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100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0D35C38" w14:textId="5157A768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 w:rsidRPr="002F3181"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6BB6A68" w14:textId="115530C2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30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8ydgPu8BAADA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0D35C38" w14:textId="5157A768" w:rsidR="008A43B3" w:rsidRDefault="008A43B3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 w:rsidRPr="002F3181">
                        <w:rPr>
                          <w:rFonts w:ascii="Open Sans SemiBold"/>
                          <w:sz w:val="24"/>
                          <w:szCs w:val="24"/>
                        </w:rPr>
                        <w:t xml:space="preserve"/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6BB6A68" w14:textId="115530C2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59F0BBF0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0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1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/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629F09A3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101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32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/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14629F51">
                <wp:simplePos x="0" y="0"/>
                <wp:positionH relativeFrom="page">
                  <wp:posOffset>762587</wp:posOffset>
                </wp:positionH>
                <wp:positionV relativeFrom="page">
                  <wp:posOffset>8649730</wp:posOffset>
                </wp:positionV>
                <wp:extent cx="4264847" cy="204470"/>
                <wp:effectExtent l="0" t="0" r="2540" b="5080"/>
                <wp:wrapNone/>
                <wp:docPr id="101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3" type="#_x0000_t202" style="position:absolute;left:0;text-align:left;margin-left:60.05pt;margin-top:681.1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1013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1014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4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1015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5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DCX/1LtAQAAvw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101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3800368A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101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24D73112">
                <wp:simplePos x="0" y="0"/>
                <wp:positionH relativeFrom="margin">
                  <wp:posOffset>5412576</wp:posOffset>
                </wp:positionH>
                <wp:positionV relativeFrom="page">
                  <wp:posOffset>8049638</wp:posOffset>
                </wp:positionV>
                <wp:extent cx="1109345" cy="204470"/>
                <wp:effectExtent l="0" t="0" r="14605" b="5080"/>
                <wp:wrapNone/>
                <wp:docPr id="101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36" type="#_x0000_t202" style="position:absolute;left:0;text-align:left;margin-left:426.2pt;margin-top:633.8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2D8F4BE8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101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/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/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/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None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37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/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 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/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/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 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None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1B1D78F6">
                <wp:simplePos x="0" y="0"/>
                <wp:positionH relativeFrom="page">
                  <wp:posOffset>781811</wp:posOffset>
                </wp:positionH>
                <wp:positionV relativeFrom="page">
                  <wp:posOffset>6501320</wp:posOffset>
                </wp:positionV>
                <wp:extent cx="1046480" cy="204470"/>
                <wp:effectExtent l="0" t="0" r="1270" b="5080"/>
                <wp:wrapNone/>
                <wp:docPr id="1020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38" type="#_x0000_t202" style="position:absolute;left:0;text-align:left;margin-left:61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1021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3331E862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1022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31191367">
                <wp:simplePos x="0" y="0"/>
                <wp:positionH relativeFrom="page">
                  <wp:posOffset>5639815</wp:posOffset>
                </wp:positionH>
                <wp:positionV relativeFrom="page">
                  <wp:posOffset>6100089</wp:posOffset>
                </wp:positionV>
                <wp:extent cx="1109345" cy="204470"/>
                <wp:effectExtent l="0" t="0" r="8255" b="11430"/>
                <wp:wrapNone/>
                <wp:docPr id="102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39" type="#_x0000_t202" style="position:absolute;left:0;text-align:left;margin-left:444.1pt;margin-top:480.3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6627950E">
                <wp:simplePos x="0" y="0"/>
                <wp:positionH relativeFrom="page">
                  <wp:posOffset>5661242</wp:posOffset>
                </wp:positionH>
                <wp:positionV relativeFrom="page">
                  <wp:posOffset>4609392</wp:posOffset>
                </wp:positionV>
                <wp:extent cx="1041400" cy="227330"/>
                <wp:effectExtent l="0" t="0" r="0" b="1270"/>
                <wp:wrapNone/>
                <wp:docPr id="102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40" type="#_x0000_t202" style="position:absolute;left:0;text-align:left;margin-left:445.75pt;margin-top:362.95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34443BEF">
            <wp:simplePos x="0" y="0"/>
            <wp:positionH relativeFrom="column">
              <wp:posOffset>5008140</wp:posOffset>
            </wp:positionH>
            <wp:positionV relativeFrom="page">
              <wp:posOffset>4546600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1025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72311FF0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1026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1102 b anamitra prakruti park bramhand patlipada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400607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THANE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1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1102 b anamitra prakruti park bramhand patlipada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400607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THANE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18A6C867">
                <wp:simplePos x="0" y="0"/>
                <wp:positionH relativeFrom="page">
                  <wp:posOffset>5684274</wp:posOffset>
                </wp:positionH>
                <wp:positionV relativeFrom="page">
                  <wp:posOffset>2295525</wp:posOffset>
                </wp:positionV>
                <wp:extent cx="1041400" cy="227330"/>
                <wp:effectExtent l="0" t="0" r="0" b="1270"/>
                <wp:wrapNone/>
                <wp:docPr id="102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42" type="#_x0000_t202" style="position:absolute;left:0;text-align:left;margin-left:447.6pt;margin-top:180.75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1028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6E8A8AE6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02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plathia1998@gmail.com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 xml:space="preserve"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07666651025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3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CVvkF/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plathia1998@gmail.com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 xml:space="preserve"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07666651025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B46C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52F24048">
                <wp:simplePos x="0" y="0"/>
                <wp:positionH relativeFrom="page">
                  <wp:posOffset>711200</wp:posOffset>
                </wp:positionH>
                <wp:positionV relativeFrom="page">
                  <wp:posOffset>2239645</wp:posOffset>
                </wp:positionV>
                <wp:extent cx="2006600" cy="229870"/>
                <wp:effectExtent l="0" t="0" r="0" b="11430"/>
                <wp:wrapNone/>
                <wp:docPr id="10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44" type="#_x0000_t202" style="position:absolute;left:0;text-align:left;margin-left:56pt;margin-top:176.35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5EFD33C7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1031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756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D25D66" wp14:editId="6F1830C4">
                <wp:simplePos x="0" y="0"/>
                <wp:positionH relativeFrom="margin">
                  <wp:posOffset>0</wp:posOffset>
                </wp:positionH>
                <wp:positionV relativeFrom="paragraph">
                  <wp:posOffset>351155</wp:posOffset>
                </wp:positionV>
                <wp:extent cx="2273300" cy="345440"/>
                <wp:effectExtent l="0" t="0" r="0" b="0"/>
                <wp:wrapNone/>
                <wp:docPr id="103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3300" cy="3454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90925" w14:textId="7E1EDB7B" w:rsidR="00BC6EED" w:rsidRPr="00142756" w:rsidRDefault="00142756">
                            <w:pPr>
                              <w:rPr>
                                <w:sz w:val="30"/>
                                <w:szCs w:val="30"/>
                                <w:lang w:val="fr-FR"/>
                              </w:rPr>
                            </w:pPr>
                            <w:r>
                              <w:rPr>
                                <w:sz w:val="30"/>
                                <w:szCs w:val="30"/>
                                <w:lang w:val="fr-FR"/>
                              </w:rPr>
                              <w:t>Administrative Assis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25D66" id="Text Box 52" o:spid="_x0000_s1045" type="#_x0000_t202" style="position:absolute;left:0;text-align:left;margin-left:0;margin-top:27.65pt;width:179pt;height:27.2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" filled="f" stroked="f" strokeweight=".5pt">
                <v:textbox>
                  <w:txbxContent>
                    <w:p w14:paraId="33590925" w14:textId="7E1EDB7B" w:rsidR="00BC6EED" w:rsidRPr="00142756" w:rsidRDefault="00142756">
                      <w:pPr>
                        <w:rPr>
                          <w:sz w:val="30"/>
                          <w:szCs w:val="30"/>
                          <w:lang w:val="fr-FR"/>
                        </w:rPr>
                      </w:pPr>
                      <w:r>
                        <w:rPr>
                          <w:sz w:val="30"/>
                          <w:szCs w:val="30"/>
                          <w:lang w:val="fr-FR"/>
                        </w:rPr>
                        <w:t>Administrative Assista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2756">
        <w:rPr>
          <w:noProof/>
        </w:rPr>
        <w:drawing>
          <wp:anchor distT="0" distB="0" distL="114300" distR="114300" simplePos="0" relativeHeight="251680768" behindDoc="1" locked="0" layoutInCell="1" allowOverlap="1" wp14:anchorId="3769827D" wp14:editId="3F701F2D">
            <wp:simplePos x="0" y="0"/>
            <wp:positionH relativeFrom="column">
              <wp:posOffset>416560</wp:posOffset>
            </wp:positionH>
            <wp:positionV relativeFrom="paragraph">
              <wp:posOffset>1903095</wp:posOffset>
            </wp:positionV>
            <wp:extent cx="4185285" cy="6350"/>
            <wp:effectExtent l="0" t="0" r="5715" b="6350"/>
            <wp:wrapNone/>
            <wp:docPr id="103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5A0">
        <w:rPr>
          <w:noProof/>
        </w:rPr>
        <w:drawing>
          <wp:anchor distT="0" distB="0" distL="114300" distR="114300" simplePos="0" relativeHeight="251703296" behindDoc="1" locked="0" layoutInCell="1" allowOverlap="1" wp14:anchorId="71472402" wp14:editId="67767730">
            <wp:simplePos x="0" y="0"/>
            <wp:positionH relativeFrom="column">
              <wp:posOffset>416560</wp:posOffset>
            </wp:positionH>
            <wp:positionV relativeFrom="paragraph">
              <wp:posOffset>3491720</wp:posOffset>
            </wp:positionV>
            <wp:extent cx="4185285" cy="6350"/>
            <wp:effectExtent l="0" t="0" r="5715" b="6350"/>
            <wp:wrapNone/>
            <wp:docPr id="103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0224" behindDoc="1" locked="0" layoutInCell="1" allowOverlap="1" wp14:anchorId="00E91BE1" wp14:editId="09DF351F">
            <wp:simplePos x="0" y="0"/>
            <wp:positionH relativeFrom="column">
              <wp:posOffset>5549265</wp:posOffset>
            </wp:positionH>
            <wp:positionV relativeFrom="paragraph">
              <wp:posOffset>7496175</wp:posOffset>
            </wp:positionV>
            <wp:extent cx="1271270" cy="6350"/>
            <wp:effectExtent l="0" t="0" r="0" b="0"/>
            <wp:wrapNone/>
            <wp:docPr id="103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1248" behindDoc="1" locked="0" layoutInCell="1" allowOverlap="1" wp14:anchorId="5305AA72" wp14:editId="1B68C7FF">
            <wp:simplePos x="0" y="0"/>
            <wp:positionH relativeFrom="column">
              <wp:posOffset>5549265</wp:posOffset>
            </wp:positionH>
            <wp:positionV relativeFrom="paragraph">
              <wp:posOffset>5765165</wp:posOffset>
            </wp:positionV>
            <wp:extent cx="1271270" cy="6350"/>
            <wp:effectExtent l="0" t="0" r="0" b="0"/>
            <wp:wrapNone/>
            <wp:docPr id="103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2272" behindDoc="1" locked="0" layoutInCell="1" allowOverlap="1" wp14:anchorId="1DCD4513" wp14:editId="5A1D06A9">
            <wp:simplePos x="0" y="0"/>
            <wp:positionH relativeFrom="column">
              <wp:posOffset>5549265</wp:posOffset>
            </wp:positionH>
            <wp:positionV relativeFrom="paragraph">
              <wp:posOffset>4036695</wp:posOffset>
            </wp:positionV>
            <wp:extent cx="1271270" cy="6350"/>
            <wp:effectExtent l="0" t="0" r="0" b="0"/>
            <wp:wrapNone/>
            <wp:docPr id="103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22368" w14:textId="77777777" w:rsidR="00B31098" w:rsidRDefault="00B31098" w:rsidP="00142756">
      <w:r>
        <w:separator/>
      </w:r>
    </w:p>
  </w:endnote>
  <w:endnote w:type="continuationSeparator" w:id="0">
    <w:p w14:paraId="71195EF2" w14:textId="77777777" w:rsidR="00B31098" w:rsidRDefault="00B31098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DD185" w14:textId="77777777" w:rsidR="00B31098" w:rsidRDefault="00B31098" w:rsidP="00142756">
      <w:r>
        <w:separator/>
      </w:r>
    </w:p>
  </w:footnote>
  <w:footnote w:type="continuationSeparator" w:id="0">
    <w:p w14:paraId="12BE13D9" w14:textId="77777777" w:rsidR="00B31098" w:rsidRDefault="00B31098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37CC0"/>
    <w:rsid w:val="0006565F"/>
    <w:rsid w:val="00065A99"/>
    <w:rsid w:val="000C63A1"/>
    <w:rsid w:val="000E411C"/>
    <w:rsid w:val="00142756"/>
    <w:rsid w:val="0018237A"/>
    <w:rsid w:val="00280C0C"/>
    <w:rsid w:val="0028290A"/>
    <w:rsid w:val="00295E9F"/>
    <w:rsid w:val="002B3846"/>
    <w:rsid w:val="002F3181"/>
    <w:rsid w:val="00327DE1"/>
    <w:rsid w:val="00334E5C"/>
    <w:rsid w:val="00372492"/>
    <w:rsid w:val="004245A0"/>
    <w:rsid w:val="00490660"/>
    <w:rsid w:val="00490DE9"/>
    <w:rsid w:val="00560FAC"/>
    <w:rsid w:val="00561A97"/>
    <w:rsid w:val="005763EE"/>
    <w:rsid w:val="00594F27"/>
    <w:rsid w:val="0059725D"/>
    <w:rsid w:val="005A6F0F"/>
    <w:rsid w:val="005E30AA"/>
    <w:rsid w:val="00600C96"/>
    <w:rsid w:val="006443F8"/>
    <w:rsid w:val="006A4112"/>
    <w:rsid w:val="006E44DA"/>
    <w:rsid w:val="00701F87"/>
    <w:rsid w:val="00705297"/>
    <w:rsid w:val="00745830"/>
    <w:rsid w:val="007C0F45"/>
    <w:rsid w:val="007E0960"/>
    <w:rsid w:val="007E3B0E"/>
    <w:rsid w:val="00821AA4"/>
    <w:rsid w:val="00823D7C"/>
    <w:rsid w:val="008A1765"/>
    <w:rsid w:val="008A43B3"/>
    <w:rsid w:val="00915800"/>
    <w:rsid w:val="009602CF"/>
    <w:rsid w:val="00982CA1"/>
    <w:rsid w:val="00993126"/>
    <w:rsid w:val="009A1973"/>
    <w:rsid w:val="009A2C47"/>
    <w:rsid w:val="009B61CF"/>
    <w:rsid w:val="00A57200"/>
    <w:rsid w:val="00B31098"/>
    <w:rsid w:val="00B541BC"/>
    <w:rsid w:val="00B57670"/>
    <w:rsid w:val="00B6640D"/>
    <w:rsid w:val="00BC6EED"/>
    <w:rsid w:val="00C11EB3"/>
    <w:rsid w:val="00C43A8A"/>
    <w:rsid w:val="00CA1536"/>
    <w:rsid w:val="00CD7B27"/>
    <w:rsid w:val="00CF051C"/>
    <w:rsid w:val="00D64D3A"/>
    <w:rsid w:val="00D66F00"/>
    <w:rsid w:val="00D7242B"/>
    <w:rsid w:val="00E25565"/>
    <w:rsid w:val="00E80E44"/>
    <w:rsid w:val="00EB46CD"/>
    <w:rsid w:val="00ED03B3"/>
    <w:rsid w:val="00F01935"/>
    <w:rsid w:val="00F11B52"/>
    <w:rsid w:val="00F6037B"/>
    <w:rsid w:val="00F668F6"/>
    <w:rsid w:val="00F815D8"/>
    <w:rsid w:val="00F93045"/>
    <w:rsid w:val="00FA40E8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12</cp:revision>
  <cp:lastPrinted>2018-10-19T02:36:00Z</cp:lastPrinted>
  <dcterms:created xsi:type="dcterms:W3CDTF">2021-12-04T19:46:00Z</dcterms:created>
  <dcterms:modified xsi:type="dcterms:W3CDTF">2021-12-05T13:16:00Z</dcterms:modified>
</cp:coreProperties>
</file>